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ferees’ comments to the author(s):</w:t>
      </w:r>
    </w:p>
    <w:p>
      <w:pPr>
        <w:pStyle w:val="BodyText"/>
      </w:pPr>
      <w:r>
        <w:t xml:space="preserve">Referee: 1</w:t>
      </w:r>
    </w:p>
    <w:p>
      <w:pPr>
        <w:pStyle w:val="BodyText"/>
      </w:pPr>
      <w:r>
        <w:t xml:space="preserve">Comments for the Authors</w:t>
      </w:r>
      <w:r>
        <w:t xml:space="preserve"> </w:t>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rPr>
          <w:bCs/>
          <w:b/>
        </w:rPr>
        <w:t xml:space="preserve">RESPONSE: Thank you for your favourable review of the manuscript and for the constructive comments. We have now revised the manuscript based on these suggestions and that of the other reviewer which have helped improve the mansucript. Our detailed comments are below.</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t xml:space="preserve">RESPONSE:</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showing the distribution of deciduousness among the selected species.</w:t>
      </w:r>
    </w:p>
    <w:p>
      <w:pPr>
        <w:pStyle w:val="BodyText"/>
      </w:pPr>
      <w:r>
        <w:drawing>
          <wp:inline>
            <wp:extent cx="3669832" cy="3669832"/>
            <wp:effectExtent b="0" l="0" r="0" t="0"/>
            <wp:docPr descr="" title="" id="21" name="Picture"/>
            <a:graphic>
              <a:graphicData uri="http://schemas.openxmlformats.org/drawingml/2006/picture">
                <pic:pic>
                  <pic:nvPicPr>
                    <pic:cNvPr descr="display/Fig_dec_dist.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drawing>
          <wp:inline>
            <wp:extent cx="5943600" cy="5943600"/>
            <wp:effectExtent b="0" l="0" r="0" t="0"/>
            <wp:docPr descr="" title="" id="24" name="Picture"/>
            <a:graphic>
              <a:graphicData uri="http://schemas.openxmlformats.org/drawingml/2006/picture">
                <pic:pic>
                  <pic:nvPicPr>
                    <pic:cNvPr descr="display/Fig1.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It confuses many acronyms. It’s necessary to rewrite their description at least once in the results section, e.g. CII doesn’t appear in this section.</w:t>
      </w:r>
    </w:p>
    <w:p>
      <w:pPr>
        <w:pStyle w:val="BodyText"/>
      </w:pPr>
      <w:r>
        <w:t xml:space="preserve">RESPONSE:</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t xml:space="preserve">RESPONSE:</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t xml:space="preserve">RESPONSE:</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6">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t xml:space="preserve">RESPONSE:</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t xml:space="preserve">RESPONS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t xml:space="preserve">RESPONSE:</w:t>
      </w:r>
    </w:p>
    <w:p>
      <w:pPr>
        <w:pStyle w:val="BodyText"/>
      </w:pPr>
      <w:r>
        <w:t xml:space="preserve">Minor comments:</w:t>
      </w:r>
    </w:p>
    <w:p>
      <w:pPr>
        <w:pStyle w:val="BodyText"/>
      </w:pPr>
      <w:r>
        <w:t xml:space="preserve">55: Could you briefly explain the three climatically distinct droughts?</w:t>
      </w:r>
    </w:p>
    <w:p>
      <w:pPr>
        <w:pStyle w:val="BodyText"/>
      </w:pPr>
      <w:r>
        <w:t xml:space="preserve">RESPONSE:</w:t>
      </w:r>
    </w:p>
    <w:p>
      <w:pPr>
        <w:pStyle w:val="BodyText"/>
      </w:pPr>
      <w:r>
        <w:t xml:space="preserve">162-163: Until when was the measurement? It is important to add the last year of measurement.</w:t>
      </w:r>
    </w:p>
    <w:p>
      <w:pPr>
        <w:pStyle w:val="BodyText"/>
      </w:pPr>
      <w:r>
        <w:rPr>
          <w:bCs/>
          <w:b/>
        </w:rPr>
        <w:t xml:space="preserve">RESPONSE: Our analysis includes measurements until January 2023, making 2022 the last growing year considered. We have now added this detail. It now reads:</w:t>
      </w:r>
      <w:r>
        <w:br/>
      </w:r>
      <w:r>
        <w:rPr>
          <w:iCs/>
          <w:i/>
          <w:bCs/>
          <w:b/>
        </w:rPr>
        <w:t xml:space="preserve">Using the late wet/early dry dendrometer band censuses (centred around January), we calculated annualised growth for each tree and year from 2009 to 2022.</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drawing>
          <wp:inline>
            <wp:extent cx="5943600" cy="5943600"/>
            <wp:effectExtent b="0" l="0" r="0" t="0"/>
            <wp:docPr descr="" title="" id="28" name="Picture"/>
            <a:graphic>
              <a:graphicData uri="http://schemas.openxmlformats.org/drawingml/2006/picture">
                <pic:pic>
                  <pic:nvPicPr>
                    <pic:cNvPr descr="display/Fig2_alt2.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iCs/>
          <w:i/>
          <w:bCs/>
          <w:b/>
        </w:rPr>
        <w:t xml:space="preserve">RESPONS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TO CLARIFY IN TEXT</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rPr>
          <w:bCs/>
          <w:b/>
        </w:rPr>
        <w:t xml:space="preserve">RESPONSE: Yes, other size effect is DBH, accounting for crown exposure. We have now made that clear in the tabl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rPr>
          <w:iCs/>
          <w:i/>
        </w:rPr>
        <w:t xml:space="preserve">RESPONSE: Thanks for this comment. We have removed 2023 and 2024 from the x-axis. While we agree that there is a lot more to discuss and analyse from this figure, we wanted to be careful not to overinterpret the growth patterns without adequate analysis of other covariates. The pattern that you describe for the 2015 drought is interesting, but this is primarily because drought conditions were prolonged into 2016 - this was a multi-year drought - and the ENSO conditions switched only late in 2016, leading to a late monsoon. Our analysis does not have the power to analyse multi-year droughts separately from single year droughts, and therefore we chose not to analyse and interpret these cycles.</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rPr>
          <w:bCs/>
          <w:b/>
        </w:rPr>
        <w:t xml:space="preserve">RESPONSE: Thank you for your favourable review of our manuscript and for the constructive comments. This revision following comments has improved the clarity and interpretability of our manuscript. Our detailed responses to your comments are given below.</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rPr>
          <w:bCs/>
          <w:b/>
        </w:rPr>
        <w:t xml:space="preserve">RESPONSE: The January measurement was used to calculate annual growth. We have now included this detail at in now reads:</w:t>
      </w:r>
      <w:r>
        <w:br/>
      </w:r>
      <w:r>
        <w:rPr>
          <w:iCs/>
          <w:i/>
          <w:bCs/>
          <w:b/>
        </w:rPr>
        <w:t xml:space="preserve">Using the late wet/early dry dendrometer band censuses (centred around January), we calculated annualised growth for each tree and year from 2009 to 2022.</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t xml:space="preserve">RESPONSE:</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rPr>
          <w:iCs/>
          <w:i/>
        </w:rPr>
        <w:t xml:space="preserve">RESPONSE: Thanks for this interesting comment. The timing of deciduousness may be an important factor to consider, however, from the data reported in Williams et al. (2008), leaf flush for most species is reported during the month after the spring equinox in late March, independent of the duration of leaflessness. Moreover, the timing of deciduousness can differ from year to year, and would require direct measurement at the tree to answer this interesting question.</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t xml:space="preserve">RESPONSE:</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rPr>
          <w:bCs/>
          <w:b/>
        </w:rPr>
        <w:t xml:space="preserve">RESPONSE: Thanks for noticing this. We have made the chang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3T15:22:15Z</dcterms:created>
  <dcterms:modified xsi:type="dcterms:W3CDTF">2025-09-03T15: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